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4C88EED7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155F91">
        <w:rPr>
          <w:rFonts w:asciiTheme="minorHAnsi" w:hAnsiTheme="minorHAnsi" w:cstheme="minorHAnsi"/>
          <w:sz w:val="22"/>
          <w:szCs w:val="22"/>
        </w:rPr>
        <w:t>Nikola Gazdíková</w:t>
      </w:r>
      <w:r w:rsidR="00170696">
        <w:rPr>
          <w:rFonts w:asciiTheme="minorHAnsi" w:hAnsiTheme="minorHAnsi" w:cstheme="minorHAnsi"/>
          <w:sz w:val="22"/>
          <w:szCs w:val="22"/>
        </w:rPr>
        <w:tab/>
      </w:r>
    </w:p>
    <w:p w14:paraId="01DAD7B2" w14:textId="6DE83F8A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70696">
        <w:rPr>
          <w:rFonts w:asciiTheme="minorHAnsi" w:hAnsiTheme="minorHAnsi" w:cstheme="minorHAnsi"/>
          <w:sz w:val="22"/>
          <w:szCs w:val="22"/>
        </w:rPr>
        <w:t>Ing. David Homola, Ph.D.</w:t>
      </w:r>
    </w:p>
    <w:p w14:paraId="43917A2A" w14:textId="601D1689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170696">
        <w:rPr>
          <w:rFonts w:cstheme="minorHAnsi"/>
        </w:rPr>
        <w:t xml:space="preserve">Daň z nemovitých věcí a její vliv na rozpočet obce </w:t>
      </w:r>
      <w:r w:rsidR="00155F91">
        <w:rPr>
          <w:rFonts w:cstheme="minorHAnsi"/>
        </w:rPr>
        <w:t>Korytná</w:t>
      </w:r>
    </w:p>
    <w:p w14:paraId="3F08876F" w14:textId="1AC12742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170696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AA7D20B" w:rsidR="000E094A" w:rsidRDefault="0017069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BF675A" w14:textId="519CAD82" w:rsidR="00170696" w:rsidRPr="008B781B" w:rsidRDefault="00170696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Cílen práce je analýza daně z nemovitých věcí v obci </w:t>
            </w:r>
            <w:r w:rsidR="00155F91">
              <w:rPr>
                <w:rFonts w:cstheme="minorHAnsi"/>
                <w:i/>
                <w:sz w:val="20"/>
              </w:rPr>
              <w:t>Korytná</w:t>
            </w:r>
            <w:r>
              <w:rPr>
                <w:rFonts w:cstheme="minorHAnsi"/>
                <w:i/>
                <w:sz w:val="20"/>
              </w:rPr>
              <w:t xml:space="preserve"> a stanovení doporučení, které povedou ke zlepšení situace související s touto daní ve vybrané obci. Cíle jsou formulovány jasně, stejně tak použité metody. Cíle i zvolené metody jsou stanoveny standardně vhodně pro daný typ práce a nemám k nim výhrady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6877FE9" w:rsidR="000E094A" w:rsidRDefault="00155F9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A8A5045" w:rsidR="008B781B" w:rsidRPr="008B781B" w:rsidRDefault="00170696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Práce obsahuje vhodně sestavenou kritickou literární rešerši, která vychází z</w:t>
            </w:r>
            <w:r w:rsidR="00155F91">
              <w:rPr>
                <w:rFonts w:cstheme="minorHAnsi"/>
                <w:i/>
                <w:sz w:val="20"/>
              </w:rPr>
              <w:t> </w:t>
            </w:r>
            <w:r>
              <w:rPr>
                <w:rFonts w:cstheme="minorHAnsi"/>
                <w:i/>
                <w:sz w:val="20"/>
              </w:rPr>
              <w:t>dostatečného</w:t>
            </w:r>
            <w:r w:rsidR="00155F91">
              <w:rPr>
                <w:rFonts w:cstheme="minorHAnsi"/>
                <w:i/>
                <w:sz w:val="20"/>
              </w:rPr>
              <w:t xml:space="preserve"> až širokého</w:t>
            </w:r>
            <w:r>
              <w:rPr>
                <w:rFonts w:cstheme="minorHAnsi"/>
                <w:i/>
                <w:sz w:val="20"/>
              </w:rPr>
              <w:t xml:space="preserve"> množství zdrojů, primárně českých což ale souvisí s vybraným tématem práce. Citace v práci jsou použity dle platných norem a v průběhu práce je citováno adekvátně. </w:t>
            </w:r>
            <w:r w:rsidR="00155F91">
              <w:rPr>
                <w:rFonts w:cstheme="minorHAnsi"/>
                <w:i/>
                <w:sz w:val="20"/>
              </w:rPr>
              <w:t>Teoretická část práce působí odborným dojmem a nemám k ní výhrady.</w:t>
            </w:r>
            <w:r>
              <w:rPr>
                <w:rFonts w:cstheme="minorHAnsi"/>
                <w:i/>
                <w:sz w:val="20"/>
              </w:rPr>
              <w:t xml:space="preserve"> 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0FB4EC4" w:rsidR="000E094A" w:rsidRDefault="0084050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5D626F76" w:rsidR="008B781B" w:rsidRDefault="00170696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Praktická část plynule navazuje na část teoretickou, jsou provedeny příslušné analýzy, </w:t>
            </w:r>
            <w:r w:rsidR="00155F91">
              <w:rPr>
                <w:rFonts w:cstheme="minorHAnsi"/>
                <w:i/>
                <w:sz w:val="20"/>
              </w:rPr>
              <w:t>práce využívá dotazníkového šetření a analýzy získaných dat, stejně tak realizuje srovná</w:t>
            </w:r>
            <w:r w:rsidR="0084050D">
              <w:rPr>
                <w:rFonts w:cstheme="minorHAnsi"/>
                <w:i/>
                <w:sz w:val="20"/>
              </w:rPr>
              <w:t xml:space="preserve"> vývoj hospodaření obce v jednotlivých letech. </w:t>
            </w:r>
            <w:r>
              <w:rPr>
                <w:rFonts w:cstheme="minorHAnsi"/>
                <w:i/>
                <w:sz w:val="20"/>
              </w:rPr>
              <w:t>Postup zpracování práce je popsán dostatečně a došlo k s</w:t>
            </w:r>
            <w:r w:rsidR="00037B1A">
              <w:rPr>
                <w:rFonts w:cstheme="minorHAnsi"/>
                <w:i/>
                <w:sz w:val="20"/>
              </w:rPr>
              <w:t>ouhrnné</w:t>
            </w:r>
            <w:r>
              <w:rPr>
                <w:rFonts w:cstheme="minorHAnsi"/>
                <w:i/>
                <w:sz w:val="20"/>
              </w:rPr>
              <w:t>mu</w:t>
            </w:r>
            <w:r w:rsidR="00037B1A">
              <w:rPr>
                <w:rFonts w:cstheme="minorHAnsi"/>
                <w:i/>
                <w:sz w:val="20"/>
              </w:rPr>
              <w:t xml:space="preserve"> zhodnocení současného stavu</w:t>
            </w:r>
            <w:r>
              <w:rPr>
                <w:rFonts w:cstheme="minorHAnsi"/>
                <w:i/>
                <w:sz w:val="20"/>
              </w:rPr>
              <w:t xml:space="preserve"> v oblasti daní z nemovitostí. Sběr dat pro danou oblast </w:t>
            </w:r>
            <w:r w:rsidR="0084050D">
              <w:rPr>
                <w:rFonts w:cstheme="minorHAnsi"/>
                <w:i/>
                <w:sz w:val="20"/>
              </w:rPr>
              <w:t>může být složitý a já oceňuji provedenou kvalitu dotazníkového šetření. D</w:t>
            </w:r>
            <w:r>
              <w:rPr>
                <w:rFonts w:cstheme="minorHAnsi"/>
                <w:i/>
                <w:sz w:val="20"/>
              </w:rPr>
              <w:t xml:space="preserve">ata jsou zpracována prezentována vhodně.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49CD934" w:rsidR="000E094A" w:rsidRDefault="0084050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4B6230EF" w:rsidR="004D378C" w:rsidRPr="008B781B" w:rsidRDefault="00170696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V návrhové části </w:t>
            </w:r>
            <w:r w:rsidR="0084050D">
              <w:rPr>
                <w:rFonts w:cstheme="minorHAnsi"/>
                <w:i/>
                <w:sz w:val="20"/>
              </w:rPr>
              <w:t>vychází autorka primárně z dotazníkového šetření a dat získaných z analýzy současného hospodaření obce. Návrhy jsou logické a podložené i kalkulací přínosů a nákladů jednotlivých řešení což oceňuji a hodnotím pozitivně. Dle mého názoru je tato část zpracována dostatečně kvalitně a úspěšně uzavírá bakalářskou práci.</w:t>
            </w:r>
            <w:r w:rsidR="00092B8B">
              <w:rPr>
                <w:rFonts w:cstheme="minorHAnsi"/>
                <w:i/>
                <w:sz w:val="20"/>
              </w:rPr>
              <w:t xml:space="preserve">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537FD56" w:rsidR="000E094A" w:rsidRDefault="00092B8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998C67" w14:textId="60FC8961" w:rsidR="000E094A" w:rsidRPr="000E094A" w:rsidRDefault="00092B8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  <w:i/>
                <w:sz w:val="20"/>
              </w:rPr>
              <w:t xml:space="preserve">Po formální stránce je práce zpracována dobře, texty jsou provázané, je využívána vhodná terminologie, a i po grafické stránce je práce přehledná. </w:t>
            </w: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2611FE3" w:rsidR="009C7318" w:rsidRDefault="0084050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6C7EA615" w:rsidR="009D67D5" w:rsidRPr="000E094A" w:rsidRDefault="00092B8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Jde o pěkně zpracovanou práci, </w:t>
            </w:r>
            <w:r w:rsidR="0084050D">
              <w:rPr>
                <w:rFonts w:cstheme="minorHAnsi"/>
              </w:rPr>
              <w:t>ke které nemám výrazných výhrad. Práce splňuje všechny kritéria pro tento typ prací a je vidět, že si na ní autorka dala záležet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58A1A9E4" w:rsidR="009C7318" w:rsidRDefault="0084050D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Budou výsledky Vaší práce prezentovány obci</w:t>
      </w:r>
      <w:r w:rsidR="00092B8B">
        <w:rPr>
          <w:rFonts w:cstheme="minorHAnsi"/>
        </w:rPr>
        <w:t>?</w:t>
      </w:r>
      <w:r>
        <w:rPr>
          <w:rFonts w:cstheme="minorHAnsi"/>
        </w:rPr>
        <w:t xml:space="preserve"> Je šance, že některá navrhovaná řešení budou skutečně uplatněny?</w:t>
      </w:r>
      <w:bookmarkStart w:id="1" w:name="_GoBack"/>
      <w:bookmarkEnd w:id="1"/>
    </w:p>
    <w:p w14:paraId="1991DEDB" w14:textId="6D597506" w:rsidR="005C4ACA" w:rsidRPr="00092B8B" w:rsidRDefault="005C4ACA" w:rsidP="00092B8B">
      <w:pPr>
        <w:spacing w:after="120" w:line="240" w:lineRule="auto"/>
        <w:ind w:left="357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1556FA8C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092B8B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092B8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77DD48AE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092B8B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58A9876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6-0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92B8B">
            <w:rPr>
              <w:rFonts w:cstheme="minorHAnsi"/>
            </w:rPr>
            <w:t>09.06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zQxNDK3MDA0NTVV0lEKTi0uzszPAykwrAUAL3YGOiwAAAA="/>
  </w:docVars>
  <w:rsids>
    <w:rsidRoot w:val="00BA16DD"/>
    <w:rsid w:val="00037B1A"/>
    <w:rsid w:val="00092B8B"/>
    <w:rsid w:val="000E094A"/>
    <w:rsid w:val="00155F91"/>
    <w:rsid w:val="00170696"/>
    <w:rsid w:val="00173FE7"/>
    <w:rsid w:val="001900AB"/>
    <w:rsid w:val="0024258E"/>
    <w:rsid w:val="0029651C"/>
    <w:rsid w:val="004D378C"/>
    <w:rsid w:val="005C4ACA"/>
    <w:rsid w:val="0067082B"/>
    <w:rsid w:val="00694399"/>
    <w:rsid w:val="0073639B"/>
    <w:rsid w:val="007553A6"/>
    <w:rsid w:val="0084050D"/>
    <w:rsid w:val="0085398A"/>
    <w:rsid w:val="008B781B"/>
    <w:rsid w:val="008E2072"/>
    <w:rsid w:val="00974EA2"/>
    <w:rsid w:val="00987B93"/>
    <w:rsid w:val="009C322A"/>
    <w:rsid w:val="009C7318"/>
    <w:rsid w:val="009D67D5"/>
    <w:rsid w:val="00A26449"/>
    <w:rsid w:val="00A40E93"/>
    <w:rsid w:val="00A7527E"/>
    <w:rsid w:val="00AC1ADA"/>
    <w:rsid w:val="00B14451"/>
    <w:rsid w:val="00BA16DD"/>
    <w:rsid w:val="00CA34A9"/>
    <w:rsid w:val="00CD12C3"/>
    <w:rsid w:val="00DC7D52"/>
    <w:rsid w:val="00E22423"/>
    <w:rsid w:val="00EF1720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364180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364180"/>
    <w:rsid w:val="00510546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4" ma:contentTypeDescription="Vytvoří nový dokument" ma:contentTypeScope="" ma:versionID="37fa38b0ba009d54d85d98c7db54b29b">
  <xsd:schema xmlns:xsd="http://www.w3.org/2001/XMLSchema" xmlns:xs="http://www.w3.org/2001/XMLSchema" xmlns:p="http://schemas.microsoft.com/office/2006/metadata/properties" xmlns:ns3="902c7833-eda2-43c3-958e-7f62963ef33b" xmlns:ns4="061d7586-6225-42a0-ab90-9364baa82d64" targetNamespace="http://schemas.microsoft.com/office/2006/metadata/properties" ma:root="true" ma:fieldsID="f84dd5dda45f584ba2e773f2431c54da" ns3:_="" ns4:_="">
    <xsd:import namespace="902c7833-eda2-43c3-958e-7f62963ef33b"/>
    <xsd:import namespace="061d7586-6225-42a0-ab90-9364baa82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d7586-6225-42a0-ab90-9364baa82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terms/"/>
    <ds:schemaRef ds:uri="902c7833-eda2-43c3-958e-7f62963ef33b"/>
    <ds:schemaRef ds:uri="http://purl.org/dc/elements/1.1/"/>
    <ds:schemaRef ds:uri="http://www.w3.org/XML/1998/namespace"/>
    <ds:schemaRef ds:uri="http://schemas.openxmlformats.org/package/2006/metadata/core-properties"/>
    <ds:schemaRef ds:uri="061d7586-6225-42a0-ab90-9364baa82d64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29D0C4-A3D0-4D4C-9DED-2A23EEDA2E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3BED3C-24C0-4993-93AE-0811F7B05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78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David Homola</cp:lastModifiedBy>
  <cp:revision>3</cp:revision>
  <cp:lastPrinted>2022-03-14T11:55:00Z</cp:lastPrinted>
  <dcterms:created xsi:type="dcterms:W3CDTF">2022-06-13T05:40:00Z</dcterms:created>
  <dcterms:modified xsi:type="dcterms:W3CDTF">2022-06-13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